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fec8f2b67938a52c83c58977928131ca3785eb"/>
    <w:p>
      <w:pPr>
        <w:pStyle w:val="Heading1"/>
      </w:pPr>
      <w:r>
        <w:t xml:space="preserve">Internship Application Letter for Marine Engineer Position</w:t>
      </w:r>
    </w:p>
    <w:p>
      <w:pPr>
        <w:pStyle w:val="FirstParagraph"/>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Hiring Manager</w:t>
      </w:r>
      <w:r>
        <w:br/>
      </w:r>
      <w:r>
        <w:t xml:space="preserve">Maritime Operations Department</w:t>
      </w:r>
      <w:r>
        <w:br/>
      </w:r>
      <w:r>
        <w:t xml:space="preserve">National Port Authority of Algeria (Port d'Alger)</w:t>
      </w:r>
      <w:r>
        <w:br/>
      </w:r>
      <w:r>
        <w:t xml:space="preserve">Algiers, Algeria</w:t>
      </w:r>
    </w:p>
    <w:bookmarkStart w:id="20" w:name="X10775359eea7c040d77387a9d6d19f08be3a7e0"/>
    <w:p>
      <w:pPr>
        <w:pStyle w:val="Heading2"/>
      </w:pPr>
      <w:r>
        <w:t xml:space="preserve">Internship Application Letter for Marine Engineer Position</w:t>
      </w:r>
    </w:p>
    <w:p>
      <w:pPr>
        <w:pStyle w:val="FirstParagraph"/>
      </w:pPr>
      <w:r>
        <w:t xml:space="preserve">Dear Hiring Manager,</w:t>
      </w:r>
    </w:p>
    <w:p>
      <w:pPr>
        <w:pStyle w:val="BodyText"/>
      </w:pPr>
      <w:r>
        <w:t xml:space="preserve">I am writing with profound enthusiasm to submit my Internship Application Letter for the Marine Engineer Internship position at the National Port Authority of Algeria, specifically within the operational and technical departments based in Algiers. As a dedicated final-year Marine Engineering student at [Your University Name] with a specialization in ship propulsion systems and maritime safety protocols, I have meticulously aligned my academic trajectory with Algeria's strategic vision for maritime development. My passion for marine engineering has been cultivated through rigorous coursework, hands-on laboratory projects, and a deep appreciation for the vital role of port infrastructure in Algeria's economic growth—making this opportunity in Algiers particularly compelling.</w:t>
      </w:r>
    </w:p>
    <w:p>
      <w:pPr>
        <w:pStyle w:val="BodyText"/>
      </w:pPr>
      <w:r>
        <w:t xml:space="preserve">My academic journey has equipped me with comprehensive technical competencies directly applicable to the challenges faced by Algeria's maritime sector. I have excelled in courses such as Marine Propulsion Systems, Ship Stability and Hydrodynamics, and Naval Architecture, achieving a GPA of 3.8/4.0 within my program. A significant component of my studies involved designing and simulating propulsion systems for coastal vessels using industry-standard software like AutoCAD Marine and ANSYS Fluent—tools I understand are integral to modern port operations in Algeria Algiers. During a recent academic project, I analyzed the hydrodynamic efficiency of container ships operating through the Port of Algiers, identifying potential fuel savings of 8-10% through optimized hull design modifications. This research directly reflects my commitment to contributing to Algeria's maritime sustainability goals.</w:t>
      </w:r>
    </w:p>
    <w:p>
      <w:pPr>
        <w:pStyle w:val="BodyText"/>
      </w:pPr>
      <w:r>
        <w:t xml:space="preserve">My practical experience further solidifies my readiness for this Marine Engineer internship in Algeria. As a technical intern at [Local Shipyard/Company Name] in [City, Country], I assisted senior engineers in conducting routine maintenance on offshore support vessels, including engine performance diagnostics and lubrication system analysis. I became proficient in interpreting technical manuals compliant with International Maritime Organization (IMO) standards—a critical skill for ensuring adherence to Algeria's evolving maritime regulations. Notably, I contributed to a project optimizing fuel consumption for a fleet of coastal ferries operating near Algiers Bay, reducing operational costs by 12% while maintaining strict safety margins. This experience taught me the value of meticulous documentation and cross-functional collaboration—skills I am eager to apply within Algeria's dynamic port ecosystem.</w:t>
      </w:r>
    </w:p>
    <w:p>
      <w:pPr>
        <w:pStyle w:val="BodyText"/>
      </w:pPr>
      <w:r>
        <w:t xml:space="preserve">What drives my interest in pursuing this internship specifically in Algeria Algiers is not merely professional opportunity, but a deep respect for the nation's maritime heritage and future potential. Algeria holds a strategic position as the Mediterranean’s gateway between Africa and Europe, with the Port of Algiers serving as its vital economic artery. The National Maritime Strategy 2030 prioritizes modernizing port infrastructure, enhancing safety standards, and developing local technical talent—goals that resonate powerfully with my career aspirations. I have followed Algeria's investment in maritime technology through initiatives like the $500 million expansion of the Algiers Port facilities and its focus on renewable energy integration for port operations. I am eager to contribute to these transformative efforts while learning from the expertise of Algerian engineers who are pioneering sustainable solutions in a region increasingly critical for global trade.</w:t>
      </w:r>
    </w:p>
    <w:p>
      <w:pPr>
        <w:pStyle w:val="BodyText"/>
      </w:pPr>
      <w:r>
        <w:t xml:space="preserve">Furthermore, my commitment to cultural integration is paramount. I have completed basic French language training (B1 level), recognizing its importance in Algeria's professional landscape, and I actively research Algerian maritime traditions to better understand the context of my future work. I am prepared to fully embrace the values of professionalism and community that define Algeria's engineering ethos. In Algiers—a city where ancient heritage meets modern ambition—I see a unique environment where technical innovation flourishes alongside cultural richness. My adaptability, demonstrated through previous international academic exchanges, ensures I will quickly become a productive member of your team while respecting local customs and practices.</w:t>
      </w:r>
    </w:p>
    <w:p>
      <w:pPr>
        <w:pStyle w:val="BodyText"/>
      </w:pPr>
      <w:r>
        <w:t xml:space="preserve">My internship proposal focuses on three key areas to maximize value for the National Port Authority: (1) Supporting the implementation of digital twin technology for predictive maintenance of port cranes and vessels; (2) Conducting energy audits for auxiliary systems across Algiers Port facilities to identify efficiency improvements aligned with Algeria's carbon reduction targets; and (3) Assisting in training junior technicians on modern diagnostic tools, thereby strengthening local capacity. I am confident that my technical foundation, combined with my eagerness to learn from Algeria's maritime experts, will enable me to deliver meaningful contributions from day one.</w:t>
      </w:r>
    </w:p>
    <w:p>
      <w:pPr>
        <w:pStyle w:val="BodyText"/>
      </w:pPr>
      <w:r>
        <w:t xml:space="preserve">I have attached my resume for your detailed review and welcome the opportunity to discuss how my skills in marine engineering align with the National Port Authority's objectives. The prospect of contributing to Algeria Algiers' maritime advancement while developing under the guidance of industry leaders is an honor I deeply value. Thank you for considering my Internship Application Letter for this esteemed position. I look forward to discussing how I can support Algeria's vision as a premier maritime hub in the Mediterranean.</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2-08T23:42:15Z</dcterms:created>
  <dcterms:modified xsi:type="dcterms:W3CDTF">2025-12-08T23:42:15Z</dcterms:modified>
</cp:coreProperties>
</file>

<file path=docProps/custom.xml><?xml version="1.0" encoding="utf-8"?>
<Properties xmlns="http://schemas.openxmlformats.org/officeDocument/2006/custom-properties" xmlns:vt="http://schemas.openxmlformats.org/officeDocument/2006/docPropsVTypes"/>
</file>